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221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ominika Daszki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ina Petryniak-Piekut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